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3E3846" w14:textId="77777777" w:rsidR="00FE6FB3" w:rsidRDefault="00CC7E2D">
      <w:pPr>
        <w:pStyle w:val="Title"/>
      </w:pPr>
      <w:r>
        <w:t>Topology Qualifying Examination, Fall 2014</w:t>
      </w:r>
    </w:p>
    <w:p w14:paraId="2F574186" w14:textId="77777777" w:rsidR="00FE6FB3" w:rsidRDefault="00CC7E2D">
      <w:pPr>
        <w:pStyle w:val="Heading2"/>
      </w:pPr>
      <w:bookmarkStart w:id="0" w:name="topology-qualifying-examination"/>
      <w:bookmarkStart w:id="1" w:name="main-content"/>
      <w:bookmarkStart w:id="2" w:name="instructions"/>
      <w:r>
        <w:t>Instructions</w:t>
      </w:r>
    </w:p>
    <w:p w14:paraId="417983BA" w14:textId="77777777" w:rsidR="00FE6FB3" w:rsidRDefault="00CC7E2D">
      <w:pPr>
        <w:pStyle w:val="FirstParagraph"/>
      </w:pPr>
      <w:r>
        <w:t>Justify all the calculations and state the theorems you use in your answers. The problems have equal weight.</w:t>
      </w:r>
    </w:p>
    <w:p w14:paraId="6DBF4C70" w14:textId="77777777" w:rsidR="00FE6FB3" w:rsidRDefault="00CC7E2D">
      <w:pPr>
        <w:pStyle w:val="Heading2"/>
      </w:pPr>
      <w:bookmarkStart w:id="3" w:name="problems"/>
      <w:bookmarkEnd w:id="2"/>
      <w:r>
        <w:t>Problems</w:t>
      </w:r>
    </w:p>
    <w:p w14:paraId="5EE444AB" w14:textId="77777777" w:rsidR="00FE6FB3" w:rsidRDefault="00FE6FB3">
      <w:pPr>
        <w:pStyle w:val="Compact"/>
        <w:numPr>
          <w:ilvl w:val="0"/>
          <w:numId w:val="2"/>
        </w:numPr>
      </w:pPr>
    </w:p>
    <w:p w14:paraId="762B482F" w14:textId="77777777" w:rsidR="00FE6FB3" w:rsidRDefault="00CC7E2D">
      <w:pPr>
        <w:numPr>
          <w:ilvl w:val="1"/>
          <w:numId w:val="3"/>
        </w:numPr>
      </w:pPr>
      <w:r>
        <w:t>Define what it means for a topological space to be:</w:t>
      </w:r>
    </w:p>
    <w:p w14:paraId="757D1AC6" w14:textId="77777777" w:rsidR="00FE6FB3" w:rsidRDefault="00CC7E2D">
      <w:pPr>
        <w:pStyle w:val="Compact"/>
        <w:numPr>
          <w:ilvl w:val="2"/>
          <w:numId w:val="4"/>
        </w:numPr>
      </w:pPr>
      <w:r>
        <w:t>connected</w:t>
      </w:r>
    </w:p>
    <w:p w14:paraId="5B7906C1" w14:textId="77777777" w:rsidR="00FE6FB3" w:rsidRDefault="00CC7E2D">
      <w:pPr>
        <w:pStyle w:val="Compact"/>
        <w:numPr>
          <w:ilvl w:val="2"/>
          <w:numId w:val="4"/>
        </w:numPr>
      </w:pPr>
      <w:r>
        <w:t>locally connected</w:t>
      </w:r>
    </w:p>
    <w:p w14:paraId="4D04F873" w14:textId="77777777" w:rsidR="00FE6FB3" w:rsidRDefault="00CC7E2D">
      <w:pPr>
        <w:numPr>
          <w:ilvl w:val="1"/>
          <w:numId w:val="3"/>
        </w:numPr>
      </w:pPr>
      <w:r>
        <w:t>Give, with proof, an example of a space that is connected but not locally connected.</w:t>
      </w:r>
    </w:p>
    <w:p w14:paraId="52BC218D" w14:textId="77777777" w:rsidR="00FE6FB3" w:rsidRDefault="00CC7E2D">
      <w:pPr>
        <w:numPr>
          <w:ilvl w:val="0"/>
          <w:numId w:val="2"/>
        </w:numPr>
      </w:pPr>
      <w:r>
        <w:t>Is every product (finite or infinite) of Hausdorff spaces Hausdorff? If yes, prove it. If no, give a counterexample.</w:t>
      </w:r>
    </w:p>
    <w:p w14:paraId="16600CE5" w14:textId="77777777" w:rsidR="00FE6FB3" w:rsidRDefault="00CC7E2D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</m:oMath>
      <w:r>
        <w:t xml:space="preserve"> be topological spaces and 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Y</m:t>
        </m:r>
      </m:oMath>
      <w:r>
        <w:t xml:space="preserve"> be a function. Suppose tha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∪</m:t>
        </m:r>
        <m:r>
          <w:rPr>
            <w:rFonts w:ascii="Cambria Math" w:hAnsi="Cambria Math"/>
          </w:rPr>
          <m:t>B</m:t>
        </m:r>
      </m:oMath>
      <w:r>
        <w:t xml:space="preserve"> where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are closed subsets, and that the restriction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begChr m:val="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f</m:t>
                </m:r>
              </m:e>
            </m:d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begChr m:val="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f</m:t>
                </m:r>
              </m:e>
            </m:d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>
        <w:t xml:space="preserve"> are continuous (where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have the subspace topology). Prove that </w:t>
      </w:r>
      <m:oMath>
        <m:r>
          <w:rPr>
            <w:rFonts w:ascii="Cambria Math" w:hAnsi="Cambria Math"/>
          </w:rPr>
          <m:t>f</m:t>
        </m:r>
      </m:oMath>
      <w:r>
        <w:t xml:space="preserve"> is continuous.</w:t>
      </w:r>
    </w:p>
    <w:p w14:paraId="7DDB6B87" w14:textId="77777777" w:rsidR="00FE6FB3" w:rsidRDefault="00CC7E2D">
      <w:pPr>
        <w:numPr>
          <w:ilvl w:val="0"/>
          <w:numId w:val="2"/>
        </w:numPr>
      </w:pPr>
      <w:r>
        <w:t xml:space="preserve">Prove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is not homeomorphic to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for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2</m:t>
        </m:r>
      </m:oMath>
      <w:r>
        <w:t>.</w:t>
      </w:r>
    </w:p>
    <w:p w14:paraId="65B91F0A" w14:textId="77777777" w:rsidR="00FE6FB3" w:rsidRDefault="00CC7E2D">
      <w:pPr>
        <w:numPr>
          <w:ilvl w:val="0"/>
          <w:numId w:val="2"/>
        </w:numPr>
      </w:pPr>
      <w:r>
        <w:t xml:space="preserve">Prove that every continuous map </w:t>
      </w:r>
      <m:oMath>
        <m:r>
          <w:rPr>
            <w:rFonts w:ascii="Cambria Math" w:hAnsi="Cambria Math"/>
          </w:rPr>
          <m:t>f</m:t>
        </m:r>
        <m:r>
          <m:rPr>
            <m:scr m:val="double-struck"/>
            <m:sty m:val="p"/>
          </m:rPr>
          <w:rPr>
            <w:rFonts w:ascii="Cambria Math" w:hAnsi="Cambria Math"/>
          </w:rPr>
          <m:t>: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is homotopic to a constant. (Hint: think about covering spaces.)</w:t>
      </w:r>
    </w:p>
    <w:p w14:paraId="09E8AC5C" w14:textId="77777777" w:rsidR="00FE6FB3" w:rsidRDefault="00CC7E2D">
      <w:pPr>
        <w:numPr>
          <w:ilvl w:val="0"/>
          <w:numId w:val="2"/>
        </w:numPr>
      </w:pPr>
      <w:r>
        <w:t xml:space="preserve">Compute the integral homology groups of the space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∪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⊂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 which is the union of the sphere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{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and the ellipsoid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</w:rPr>
                  <m:t>4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.</m:t>
        </m:r>
      </m:oMath>
    </w:p>
    <w:p w14:paraId="3E290436" w14:textId="77777777" w:rsidR="00FE6FB3" w:rsidRDefault="00CC7E2D">
      <w:pPr>
        <w:numPr>
          <w:ilvl w:val="0"/>
          <w:numId w:val="2"/>
        </w:numPr>
      </w:pPr>
      <w:r>
        <w:t>Identify (with proof, but of course you can appeal to the classification of surfaces) all of the compact surfaces without boundary that have a cell decomposition having exactly one 0-cell and exactly two 1-cells (with no restriction on the number of cells of dimension larger than 1).</w:t>
      </w:r>
    </w:p>
    <w:p w14:paraId="46936DB3" w14:textId="77777777" w:rsidR="00FE6FB3" w:rsidRDefault="00CC7E2D">
      <w:pPr>
        <w:numPr>
          <w:ilvl w:val="0"/>
          <w:numId w:val="2"/>
        </w:numPr>
      </w:pPr>
      <w:r>
        <w:t xml:space="preserve">Prove that, for every continuous map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there is a point </w:t>
      </w:r>
      <m:oMath>
        <m:r>
          <w:rPr>
            <w:rFonts w:ascii="Cambria Math" w:hAnsi="Cambria Math"/>
          </w:rPr>
          <m:t>x</m:t>
        </m:r>
      </m:oMath>
      <w:r>
        <w:t xml:space="preserve"> such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x</m:t>
        </m:r>
      </m:oMath>
      <w:r>
        <w:t>.</w:t>
      </w:r>
      <w:bookmarkEnd w:id="0"/>
      <w:bookmarkEnd w:id="1"/>
      <w:bookmarkEnd w:id="3"/>
    </w:p>
    <w:sectPr w:rsidR="00FE6FB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2FC8D6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97D2019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501"/>
    <w:multiLevelType w:val="multilevel"/>
    <w:tmpl w:val="0B02C600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00A99701"/>
    <w:multiLevelType w:val="multilevel"/>
    <w:tmpl w:val="D794F7B6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759178862">
    <w:abstractNumId w:val="0"/>
  </w:num>
  <w:num w:numId="2" w16cid:durableId="4077282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562751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302111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E6FB3"/>
    <w:rsid w:val="005447AD"/>
    <w:rsid w:val="00CC7E2D"/>
    <w:rsid w:val="00E4224F"/>
    <w:rsid w:val="00FD01E5"/>
    <w:rsid w:val="00FE6FB3"/>
    <w:rsid w:val="00FF6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B8C0F5"/>
  <w15:docId w15:val="{9874E3BC-1183-4936-8B9D-732E0CD3F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5</Words>
  <Characters>1197</Characters>
  <Application>Microsoft Office Word</Application>
  <DocSecurity>0</DocSecurity>
  <Lines>29</Lines>
  <Paragraphs>23</Paragraphs>
  <ScaleCrop>false</ScaleCrop>
  <Company/>
  <LinksUpToDate>false</LinksUpToDate>
  <CharactersWithSpaces>1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ology Qualifying Examination, Fall 2014</dc:title>
  <dc:creator>Paul Pollack</dc:creator>
  <cp:keywords/>
  <cp:lastModifiedBy>Paul Pollack</cp:lastModifiedBy>
  <cp:revision>3</cp:revision>
  <dcterms:created xsi:type="dcterms:W3CDTF">2026-03-28T17:16:00Z</dcterms:created>
  <dcterms:modified xsi:type="dcterms:W3CDTF">2026-03-28T17:25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